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B34399" w14:textId="77777777" w:rsidR="003145BB" w:rsidRDefault="00000000">
      <w:pPr>
        <w:pStyle w:val="Heading1"/>
      </w:pPr>
      <w:bookmarkStart w:id="0" w:name="mistral-ai-content-generator-flask-app"/>
      <w:r>
        <w:t>🧠 Mistral AI Content Generator (Flask App)</w:t>
      </w:r>
    </w:p>
    <w:p w14:paraId="36351C53" w14:textId="77777777" w:rsidR="003145BB" w:rsidRDefault="00000000">
      <w:pPr>
        <w:pStyle w:val="FirstParagraph"/>
      </w:pPr>
      <w:r>
        <w:t xml:space="preserve">This project is a web-based content generator powered by </w:t>
      </w:r>
      <w:r>
        <w:rPr>
          <w:b/>
          <w:bCs/>
        </w:rPr>
        <w:t>Mistral AI</w:t>
      </w:r>
      <w:r>
        <w:t>. It allows users to generate:</w:t>
      </w:r>
    </w:p>
    <w:p w14:paraId="2E8C6A87" w14:textId="77777777" w:rsidR="003145BB" w:rsidRDefault="00000000">
      <w:pPr>
        <w:pStyle w:val="Compact"/>
        <w:numPr>
          <w:ilvl w:val="0"/>
          <w:numId w:val="2"/>
        </w:numPr>
      </w:pPr>
      <w:r>
        <w:t>✍️ Blog Posts</w:t>
      </w:r>
    </w:p>
    <w:p w14:paraId="5BDF96BB" w14:textId="77777777" w:rsidR="003145BB" w:rsidRDefault="00000000">
      <w:pPr>
        <w:pStyle w:val="Compact"/>
        <w:numPr>
          <w:ilvl w:val="0"/>
          <w:numId w:val="2"/>
        </w:numPr>
      </w:pPr>
      <w:r>
        <w:t>📢 Social Media Content</w:t>
      </w:r>
    </w:p>
    <w:p w14:paraId="2BA66E09" w14:textId="77777777" w:rsidR="003145BB" w:rsidRDefault="00000000">
      <w:pPr>
        <w:pStyle w:val="Compact"/>
        <w:numPr>
          <w:ilvl w:val="0"/>
          <w:numId w:val="2"/>
        </w:numPr>
      </w:pPr>
      <w:r>
        <w:t>📧 Marketing Emails</w:t>
      </w:r>
    </w:p>
    <w:p w14:paraId="2AD80A8A" w14:textId="77777777" w:rsidR="003145BB" w:rsidRDefault="00000000">
      <w:pPr>
        <w:pStyle w:val="Compact"/>
        <w:numPr>
          <w:ilvl w:val="0"/>
          <w:numId w:val="2"/>
        </w:numPr>
      </w:pPr>
      <w:r>
        <w:t>📊 Slide-wise PowerPoint Presentations</w:t>
      </w:r>
    </w:p>
    <w:p w14:paraId="3D191D9C" w14:textId="77777777" w:rsidR="003145BB" w:rsidRDefault="00000000">
      <w:pPr>
        <w:pStyle w:val="Heading2"/>
      </w:pPr>
      <w:bookmarkStart w:id="1" w:name="features"/>
      <w:r>
        <w:t>🚀 Features</w:t>
      </w:r>
    </w:p>
    <w:p w14:paraId="0791BC79" w14:textId="77777777" w:rsidR="003145BB" w:rsidRDefault="00000000">
      <w:pPr>
        <w:pStyle w:val="Compact"/>
        <w:numPr>
          <w:ilvl w:val="0"/>
          <w:numId w:val="3"/>
        </w:numPr>
      </w:pPr>
      <w:r>
        <w:t>Flask-based web interface</w:t>
      </w:r>
    </w:p>
    <w:p w14:paraId="7CF8166A" w14:textId="77777777" w:rsidR="003145BB" w:rsidRDefault="00000000">
      <w:pPr>
        <w:pStyle w:val="Compact"/>
        <w:numPr>
          <w:ilvl w:val="0"/>
          <w:numId w:val="3"/>
        </w:numPr>
      </w:pPr>
      <w:r>
        <w:t>Mistral AI-powered content generation</w:t>
      </w:r>
    </w:p>
    <w:p w14:paraId="5480E402" w14:textId="77777777" w:rsidR="003145BB" w:rsidRDefault="00000000">
      <w:pPr>
        <w:pStyle w:val="Compact"/>
        <w:numPr>
          <w:ilvl w:val="0"/>
          <w:numId w:val="3"/>
        </w:numPr>
      </w:pPr>
      <w:r>
        <w:t xml:space="preserve">Text output and </w:t>
      </w:r>
      <w:r>
        <w:rPr>
          <w:rStyle w:val="VerbatimChar"/>
        </w:rPr>
        <w:t>.pptx</w:t>
      </w:r>
      <w:r>
        <w:t xml:space="preserve"> export</w:t>
      </w:r>
    </w:p>
    <w:p w14:paraId="6FB7F22C" w14:textId="77777777" w:rsidR="003145BB" w:rsidRDefault="00000000">
      <w:pPr>
        <w:pStyle w:val="Compact"/>
        <w:numPr>
          <w:ilvl w:val="0"/>
          <w:numId w:val="3"/>
        </w:numPr>
      </w:pPr>
      <w:r>
        <w:t>Supports multiple tones (professional, friendly, persuasive)</w:t>
      </w:r>
    </w:p>
    <w:p w14:paraId="7ED26CD4" w14:textId="77777777" w:rsidR="003145BB" w:rsidRDefault="00000000">
      <w:pPr>
        <w:pStyle w:val="Compact"/>
        <w:numPr>
          <w:ilvl w:val="0"/>
          <w:numId w:val="3"/>
        </w:numPr>
      </w:pPr>
      <w:r>
        <w:t>Built-in preview/download functionality</w:t>
      </w:r>
    </w:p>
    <w:p w14:paraId="69A6021D" w14:textId="77777777" w:rsidR="003145BB" w:rsidRDefault="00000000">
      <w:r>
        <w:pict w14:anchorId="5A08B3B4">
          <v:rect id="_x0000_i1025" style="width:0;height:1.5pt" o:hralign="center" o:hrstd="t" o:hr="t"/>
        </w:pict>
      </w:r>
    </w:p>
    <w:p w14:paraId="20AC118A" w14:textId="77777777" w:rsidR="003145BB" w:rsidRDefault="00000000">
      <w:pPr>
        <w:pStyle w:val="Heading2"/>
      </w:pPr>
      <w:bookmarkStart w:id="2" w:name="technologies-used"/>
      <w:bookmarkEnd w:id="1"/>
      <w:r>
        <w:t>🛠️ Technologies Used</w:t>
      </w:r>
    </w:p>
    <w:p w14:paraId="0429B068" w14:textId="77777777" w:rsidR="003145BB" w:rsidRDefault="00000000">
      <w:pPr>
        <w:pStyle w:val="Compact"/>
        <w:numPr>
          <w:ilvl w:val="0"/>
          <w:numId w:val="4"/>
        </w:numPr>
      </w:pPr>
      <w:r>
        <w:t>Python 3.10+</w:t>
      </w:r>
    </w:p>
    <w:p w14:paraId="4E612E04" w14:textId="77777777" w:rsidR="003145BB" w:rsidRDefault="00000000">
      <w:pPr>
        <w:pStyle w:val="Compact"/>
        <w:numPr>
          <w:ilvl w:val="0"/>
          <w:numId w:val="4"/>
        </w:numPr>
      </w:pPr>
      <w:r>
        <w:t>Flask</w:t>
      </w:r>
    </w:p>
    <w:p w14:paraId="012F3E0D" w14:textId="77777777" w:rsidR="003145BB" w:rsidRDefault="00000000">
      <w:pPr>
        <w:pStyle w:val="Compact"/>
        <w:numPr>
          <w:ilvl w:val="0"/>
          <w:numId w:val="4"/>
        </w:numPr>
      </w:pPr>
      <w:r>
        <w:t>Mistral AI API</w:t>
      </w:r>
    </w:p>
    <w:p w14:paraId="0C6C3019" w14:textId="77777777" w:rsidR="003145BB" w:rsidRDefault="00000000">
      <w:pPr>
        <w:pStyle w:val="Compact"/>
        <w:numPr>
          <w:ilvl w:val="0"/>
          <w:numId w:val="4"/>
        </w:numPr>
      </w:pPr>
      <w:r>
        <w:t>python-dotenv</w:t>
      </w:r>
    </w:p>
    <w:p w14:paraId="2D7DEB7A" w14:textId="77777777" w:rsidR="003145BB" w:rsidRDefault="00000000">
      <w:pPr>
        <w:pStyle w:val="Compact"/>
        <w:numPr>
          <w:ilvl w:val="0"/>
          <w:numId w:val="4"/>
        </w:numPr>
      </w:pPr>
      <w:r>
        <w:t>python-pptx</w:t>
      </w:r>
    </w:p>
    <w:p w14:paraId="52BF75BB" w14:textId="77777777" w:rsidR="003145BB" w:rsidRDefault="00000000">
      <w:r>
        <w:pict w14:anchorId="1AE2F1E9">
          <v:rect id="_x0000_i1026" style="width:0;height:1.5pt" o:hralign="center" o:hrstd="t" o:hr="t"/>
        </w:pict>
      </w:r>
    </w:p>
    <w:p w14:paraId="1614774B" w14:textId="77777777" w:rsidR="003145BB" w:rsidRDefault="00000000">
      <w:pPr>
        <w:pStyle w:val="Heading2"/>
      </w:pPr>
      <w:bookmarkStart w:id="3" w:name="project-structure"/>
      <w:bookmarkEnd w:id="2"/>
      <w:r>
        <w:t>📁 Project Structure</w:t>
      </w:r>
    </w:p>
    <w:p w14:paraId="2A3126B4" w14:textId="77777777" w:rsidR="003145BB" w:rsidRDefault="00000000">
      <w:pPr>
        <w:pStyle w:val="FirstParagraph"/>
      </w:pPr>
      <w:r>
        <w:t>``` mistral-ai/ │ ├── app.py # Flask web server ├── mistral_content_creator.py # Core logic: text + ppt generation ├── templates/ │ └── index.html # HTML frontend ├── outputs/ # Generated files (auto-created) ├── .env # API Key (you create this) └── README.md # This file ```</w:t>
      </w:r>
    </w:p>
    <w:p w14:paraId="3AA6928B" w14:textId="77777777" w:rsidR="003145BB" w:rsidRDefault="00000000">
      <w:r>
        <w:pict w14:anchorId="0F67323E">
          <v:rect id="_x0000_i1027" style="width:0;height:1.5pt" o:hralign="center" o:hrstd="t" o:hr="t"/>
        </w:pict>
      </w:r>
    </w:p>
    <w:p w14:paraId="2350BF75" w14:textId="77777777" w:rsidR="003145BB" w:rsidRDefault="00000000">
      <w:pPr>
        <w:pStyle w:val="Heading2"/>
      </w:pPr>
      <w:bookmarkStart w:id="4" w:name="setup-instructions"/>
      <w:bookmarkEnd w:id="3"/>
      <w:r>
        <w:t>⚙️ Setup Instructions</w:t>
      </w:r>
    </w:p>
    <w:p w14:paraId="6BCDA0A0" w14:textId="77777777" w:rsidR="003145BB" w:rsidRDefault="00000000">
      <w:pPr>
        <w:pStyle w:val="Heading3"/>
      </w:pPr>
      <w:bookmarkStart w:id="5" w:name="clone-the-repo"/>
      <w:r>
        <w:t>1. Clone the repo</w:t>
      </w:r>
    </w:p>
    <w:p w14:paraId="4A981203" w14:textId="77777777" w:rsidR="003145BB" w:rsidRDefault="00000000">
      <w:pPr>
        <w:pStyle w:val="FirstParagraph"/>
      </w:pPr>
      <w:r>
        <w:t>```bash git clone https://github.com/your-username/mistral-ai-flask.git cd mistral-ai-flask ```</w:t>
      </w:r>
    </w:p>
    <w:p w14:paraId="46F7C88B" w14:textId="77777777" w:rsidR="003145BB" w:rsidRDefault="00000000">
      <w:pPr>
        <w:pStyle w:val="Heading3"/>
      </w:pPr>
      <w:bookmarkStart w:id="6" w:name="install-dependencies"/>
      <w:bookmarkEnd w:id="5"/>
      <w:r>
        <w:lastRenderedPageBreak/>
        <w:t>2. Install dependencies</w:t>
      </w:r>
    </w:p>
    <w:p w14:paraId="2AD552F7" w14:textId="77777777" w:rsidR="003145BB" w:rsidRDefault="00000000">
      <w:pPr>
        <w:pStyle w:val="FirstParagraph"/>
      </w:pPr>
      <w:r>
        <w:t>```bash pip install flask python-dotenv python-pptx requests ```</w:t>
      </w:r>
    </w:p>
    <w:p w14:paraId="54DC98BC" w14:textId="77777777" w:rsidR="003145BB" w:rsidRDefault="00000000">
      <w:pPr>
        <w:pStyle w:val="Heading3"/>
      </w:pPr>
      <w:bookmarkStart w:id="7" w:name="set-your-mistral-api-key"/>
      <w:bookmarkEnd w:id="6"/>
      <w:r>
        <w:t>3. Set your Mistral API Key</w:t>
      </w:r>
    </w:p>
    <w:p w14:paraId="2DDC3752" w14:textId="77777777" w:rsidR="003145BB" w:rsidRDefault="00000000">
      <w:pPr>
        <w:pStyle w:val="FirstParagraph"/>
      </w:pPr>
      <w:r>
        <w:t xml:space="preserve">Create a file named </w:t>
      </w:r>
      <w:r>
        <w:rPr>
          <w:rStyle w:val="VerbatimChar"/>
        </w:rPr>
        <w:t>.env</w:t>
      </w:r>
      <w:r>
        <w:t xml:space="preserve"> in the root folder:</w:t>
      </w:r>
    </w:p>
    <w:p w14:paraId="74430227" w14:textId="77777777" w:rsidR="003145BB" w:rsidRDefault="00000000">
      <w:pPr>
        <w:pStyle w:val="BodyText"/>
      </w:pPr>
      <w:r>
        <w:t>``` MISTRAL_API_KEY=your_actual_mistral_api_key_here ```</w:t>
      </w:r>
    </w:p>
    <w:p w14:paraId="49B6894E" w14:textId="77777777" w:rsidR="003145BB" w:rsidRDefault="00000000">
      <w:pPr>
        <w:pStyle w:val="BlockText"/>
      </w:pPr>
      <w:r>
        <w:t xml:space="preserve">🔒 </w:t>
      </w:r>
      <w:r>
        <w:rPr>
          <w:b/>
          <w:bCs/>
        </w:rPr>
        <w:t>Important:</w:t>
      </w:r>
      <w:r>
        <w:t xml:space="preserve"> Never share your </w:t>
      </w:r>
      <w:r>
        <w:rPr>
          <w:rStyle w:val="VerbatimChar"/>
        </w:rPr>
        <w:t>.env</w:t>
      </w:r>
      <w:r>
        <w:t xml:space="preserve"> publicly.</w:t>
      </w:r>
    </w:p>
    <w:p w14:paraId="7ABE47FB" w14:textId="77777777" w:rsidR="003145BB" w:rsidRDefault="00000000">
      <w:pPr>
        <w:pStyle w:val="Heading3"/>
      </w:pPr>
      <w:bookmarkStart w:id="8" w:name="run-the-app"/>
      <w:bookmarkEnd w:id="7"/>
      <w:r>
        <w:t>4. Run the app</w:t>
      </w:r>
    </w:p>
    <w:p w14:paraId="70DC4F6F" w14:textId="77777777" w:rsidR="003145BB" w:rsidRDefault="00000000">
      <w:pPr>
        <w:pStyle w:val="Heading4"/>
      </w:pPr>
      <w:bookmarkStart w:id="9" w:name="local-localhost"/>
      <w:r>
        <w:t>✅ Local (localhost)</w:t>
      </w:r>
    </w:p>
    <w:p w14:paraId="4EE03ADA" w14:textId="77777777" w:rsidR="003145BB" w:rsidRDefault="00000000">
      <w:pPr>
        <w:pStyle w:val="FirstParagraph"/>
      </w:pPr>
      <w:r>
        <w:t>```bash python app.py ```</w:t>
      </w:r>
    </w:p>
    <w:p w14:paraId="0B3E9BD5" w14:textId="77777777" w:rsidR="003145BB" w:rsidRDefault="00000000">
      <w:pPr>
        <w:pStyle w:val="BodyText"/>
      </w:pPr>
      <w:r>
        <w:t xml:space="preserve">Visit: </w:t>
      </w:r>
      <w:hyperlink r:id="rId7">
        <w:r>
          <w:rPr>
            <w:rStyle w:val="Hyperlink"/>
          </w:rPr>
          <w:t>http://127.0.0.1:5000</w:t>
        </w:r>
      </w:hyperlink>
    </w:p>
    <w:p w14:paraId="7BECFDA9" w14:textId="77777777" w:rsidR="003145BB" w:rsidRDefault="00000000">
      <w:pPr>
        <w:pStyle w:val="Heading4"/>
      </w:pPr>
      <w:bookmarkStart w:id="10" w:name="on-codeanywhere"/>
      <w:bookmarkEnd w:id="9"/>
      <w:r>
        <w:t>✅ On Codeanywhere</w:t>
      </w:r>
    </w:p>
    <w:p w14:paraId="4DCC40F1" w14:textId="77777777" w:rsidR="003145BB" w:rsidRDefault="00000000">
      <w:pPr>
        <w:pStyle w:val="FirstParagraph"/>
      </w:pPr>
      <w:r>
        <w:t xml:space="preserve">Change in </w:t>
      </w:r>
      <w:r>
        <w:rPr>
          <w:rStyle w:val="VerbatimChar"/>
        </w:rPr>
        <w:t>app.py</w:t>
      </w:r>
      <w:r>
        <w:t>: ```python app.run(host=‘0.0.0.0’, port=5000, debug=True) ```</w:t>
      </w:r>
    </w:p>
    <w:p w14:paraId="2FE443D4" w14:textId="77777777" w:rsidR="003145BB" w:rsidRDefault="00000000">
      <w:pPr>
        <w:pStyle w:val="BodyText"/>
      </w:pPr>
      <w:r>
        <w:t xml:space="preserve">Then use </w:t>
      </w:r>
      <w:r>
        <w:rPr>
          <w:b/>
          <w:bCs/>
        </w:rPr>
        <w:t>Codeanywhere’s “Open Preview”</w:t>
      </w:r>
      <w:r>
        <w:t xml:space="preserve"> for port 5000.</w:t>
      </w:r>
    </w:p>
    <w:p w14:paraId="630AF388" w14:textId="77777777" w:rsidR="003145BB" w:rsidRDefault="00000000">
      <w:r>
        <w:pict w14:anchorId="04FF29A7">
          <v:rect id="_x0000_i1028" style="width:0;height:1.5pt" o:hralign="center" o:hrstd="t" o:hr="t"/>
        </w:pict>
      </w:r>
    </w:p>
    <w:p w14:paraId="362D883E" w14:textId="77777777" w:rsidR="003145BB" w:rsidRDefault="00000000">
      <w:pPr>
        <w:pStyle w:val="Heading2"/>
      </w:pPr>
      <w:bookmarkStart w:id="11" w:name="usage"/>
      <w:bookmarkEnd w:id="4"/>
      <w:bookmarkEnd w:id="8"/>
      <w:bookmarkEnd w:id="10"/>
      <w:r>
        <w:t>✨ Usage</w:t>
      </w:r>
    </w:p>
    <w:p w14:paraId="0BD07237" w14:textId="77777777" w:rsidR="003145BB" w:rsidRDefault="00000000">
      <w:pPr>
        <w:pStyle w:val="Compact"/>
        <w:numPr>
          <w:ilvl w:val="0"/>
          <w:numId w:val="5"/>
        </w:numPr>
      </w:pPr>
      <w:r>
        <w:t xml:space="preserve">Enter a topic like: </w:t>
      </w:r>
      <w:r>
        <w:rPr>
          <w:rStyle w:val="VerbatimChar"/>
        </w:rPr>
        <w:t>AI in Healthcare</w:t>
      </w:r>
    </w:p>
    <w:p w14:paraId="56BA6A97" w14:textId="77777777" w:rsidR="003145BB" w:rsidRDefault="00000000">
      <w:pPr>
        <w:pStyle w:val="Compact"/>
        <w:numPr>
          <w:ilvl w:val="0"/>
          <w:numId w:val="5"/>
        </w:numPr>
      </w:pPr>
      <w:r>
        <w:t>Choose a content type:</w:t>
      </w:r>
    </w:p>
    <w:p w14:paraId="48980F0D" w14:textId="77777777" w:rsidR="003145BB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blog</w:t>
      </w:r>
      <w:r>
        <w:t xml:space="preserve"> → Text article</w:t>
      </w:r>
    </w:p>
    <w:p w14:paraId="0C864AA8" w14:textId="77777777" w:rsidR="003145BB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social</w:t>
      </w:r>
      <w:r>
        <w:t xml:space="preserve"> → Tweets/LinkedIn posts</w:t>
      </w:r>
    </w:p>
    <w:p w14:paraId="16EAB5D9" w14:textId="77777777" w:rsidR="003145BB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email</w:t>
      </w:r>
      <w:r>
        <w:t xml:space="preserve"> → Short marketing email</w:t>
      </w:r>
    </w:p>
    <w:p w14:paraId="454EFCC1" w14:textId="77777777" w:rsidR="003145BB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ppt</w:t>
      </w:r>
      <w:r>
        <w:t xml:space="preserve"> → Auto-generated PowerPoint content</w:t>
      </w:r>
    </w:p>
    <w:p w14:paraId="0243576D" w14:textId="77777777" w:rsidR="003145BB" w:rsidRDefault="00000000">
      <w:pPr>
        <w:pStyle w:val="Compact"/>
        <w:numPr>
          <w:ilvl w:val="0"/>
          <w:numId w:val="5"/>
        </w:numPr>
      </w:pPr>
      <w:r>
        <w:t xml:space="preserve">Select tone: </w:t>
      </w:r>
      <w:r>
        <w:rPr>
          <w:rStyle w:val="VerbatimChar"/>
        </w:rPr>
        <w:t>friendly</w:t>
      </w:r>
      <w:r>
        <w:t xml:space="preserve">, </w:t>
      </w:r>
      <w:r>
        <w:rPr>
          <w:rStyle w:val="VerbatimChar"/>
        </w:rPr>
        <w:t>professional</w:t>
      </w:r>
      <w:r>
        <w:t xml:space="preserve">, or </w:t>
      </w:r>
      <w:r>
        <w:rPr>
          <w:rStyle w:val="VerbatimChar"/>
        </w:rPr>
        <w:t>persuasive</w:t>
      </w:r>
    </w:p>
    <w:p w14:paraId="6C7DA5DF" w14:textId="77777777" w:rsidR="003145BB" w:rsidRDefault="00000000">
      <w:pPr>
        <w:pStyle w:val="Compact"/>
        <w:numPr>
          <w:ilvl w:val="0"/>
          <w:numId w:val="5"/>
        </w:numPr>
      </w:pPr>
      <w:r>
        <w:t xml:space="preserve">Hit </w:t>
      </w:r>
      <w:r>
        <w:rPr>
          <w:rStyle w:val="VerbatimChar"/>
        </w:rPr>
        <w:t>Submit</w:t>
      </w:r>
    </w:p>
    <w:p w14:paraId="2B513B79" w14:textId="77777777" w:rsidR="003145BB" w:rsidRDefault="00000000">
      <w:pPr>
        <w:pStyle w:val="Compact"/>
        <w:numPr>
          <w:ilvl w:val="0"/>
          <w:numId w:val="5"/>
        </w:numPr>
      </w:pPr>
      <w:r>
        <w:t>View or download the generated content!</w:t>
      </w:r>
    </w:p>
    <w:p w14:paraId="66636B3E" w14:textId="77777777" w:rsidR="003145BB" w:rsidRDefault="00000000">
      <w:r>
        <w:pict w14:anchorId="4BED96D4">
          <v:rect id="_x0000_i1029" style="width:0;height:1.5pt" o:hralign="center" o:hrstd="t" o:hr="t"/>
        </w:pict>
      </w:r>
    </w:p>
    <w:p w14:paraId="0F162502" w14:textId="77777777" w:rsidR="003145BB" w:rsidRDefault="00000000">
      <w:pPr>
        <w:pStyle w:val="Heading2"/>
      </w:pPr>
      <w:bookmarkStart w:id="12" w:name="example-output"/>
      <w:bookmarkEnd w:id="11"/>
      <w:r>
        <w:t>📄 Example Output</w:t>
      </w:r>
    </w:p>
    <w:p w14:paraId="5F967E63" w14:textId="77777777" w:rsidR="003145B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Text (blog):</w:t>
      </w:r>
      <w:r>
        <w:t xml:space="preserve"> Saved as </w:t>
      </w:r>
      <w:r>
        <w:rPr>
          <w:rStyle w:val="VerbatimChar"/>
        </w:rPr>
        <w:t>.txt</w:t>
      </w:r>
      <w:r>
        <w:t xml:space="preserve"> in </w:t>
      </w:r>
      <w:r>
        <w:rPr>
          <w:rStyle w:val="VerbatimChar"/>
        </w:rPr>
        <w:t>/outputs</w:t>
      </w:r>
    </w:p>
    <w:p w14:paraId="2B7B92CD" w14:textId="77777777" w:rsidR="003145B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PowerPoint:</w:t>
      </w:r>
      <w:r>
        <w:t xml:space="preserve"> Saved as </w:t>
      </w:r>
      <w:r>
        <w:rPr>
          <w:rStyle w:val="VerbatimChar"/>
        </w:rPr>
        <w:t>.pptx</w:t>
      </w:r>
      <w:r>
        <w:t xml:space="preserve"> in </w:t>
      </w:r>
      <w:r>
        <w:rPr>
          <w:rStyle w:val="VerbatimChar"/>
        </w:rPr>
        <w:t>/outputs</w:t>
      </w:r>
      <w:r>
        <w:t>, downloadable</w:t>
      </w:r>
    </w:p>
    <w:p w14:paraId="3EBB9F76" w14:textId="77777777" w:rsidR="003145BB" w:rsidRDefault="00000000">
      <w:r>
        <w:pict w14:anchorId="74C00E77">
          <v:rect id="_x0000_i1030" style="width:0;height:1.5pt" o:hralign="center" o:hrstd="t" o:hr="t"/>
        </w:pict>
      </w:r>
    </w:p>
    <w:p w14:paraId="3EE1354E" w14:textId="77777777" w:rsidR="003145BB" w:rsidRDefault="00000000">
      <w:pPr>
        <w:pStyle w:val="Heading2"/>
      </w:pPr>
      <w:bookmarkStart w:id="13" w:name="sample-prompt-for-ppt"/>
      <w:bookmarkEnd w:id="12"/>
      <w:r>
        <w:lastRenderedPageBreak/>
        <w:t>🧪 Sample Prompt for PPT</w:t>
      </w:r>
    </w:p>
    <w:p w14:paraId="60C6B718" w14:textId="77777777" w:rsidR="003145BB" w:rsidRDefault="00000000">
      <w:pPr>
        <w:pStyle w:val="BlockText"/>
      </w:pPr>
      <w:r>
        <w:t xml:space="preserve">Topic: </w:t>
      </w:r>
      <w:r>
        <w:rPr>
          <w:rStyle w:val="VerbatimChar"/>
        </w:rPr>
        <w:t>Generative AI in Education</w:t>
      </w:r>
      <w:r>
        <w:br/>
        <w:t xml:space="preserve">Type: </w:t>
      </w:r>
      <w:r>
        <w:rPr>
          <w:rStyle w:val="VerbatimChar"/>
        </w:rPr>
        <w:t>ppt</w:t>
      </w:r>
      <w:r>
        <w:br/>
        <w:t xml:space="preserve">Tone: </w:t>
      </w:r>
      <w:r>
        <w:rPr>
          <w:rStyle w:val="VerbatimChar"/>
        </w:rPr>
        <w:t>professional</w:t>
      </w:r>
    </w:p>
    <w:p w14:paraId="426AF1AE" w14:textId="77777777" w:rsidR="003145BB" w:rsidRDefault="00000000">
      <w:r>
        <w:pict w14:anchorId="06F7E811">
          <v:rect id="_x0000_i1031" style="width:0;height:1.5pt" o:hralign="center" o:hrstd="t" o:hr="t"/>
        </w:pict>
      </w:r>
    </w:p>
    <w:p w14:paraId="1BC67183" w14:textId="77777777" w:rsidR="003145BB" w:rsidRDefault="00000000">
      <w:pPr>
        <w:pStyle w:val="Heading2"/>
      </w:pPr>
      <w:bookmarkStart w:id="14" w:name="license"/>
      <w:bookmarkEnd w:id="13"/>
      <w:r>
        <w:t>📌 License</w:t>
      </w:r>
    </w:p>
    <w:p w14:paraId="26FD6524" w14:textId="77777777" w:rsidR="003145BB" w:rsidRDefault="00000000">
      <w:pPr>
        <w:pStyle w:val="FirstParagraph"/>
      </w:pPr>
      <w:r>
        <w:t xml:space="preserve">This project is for educational/demo use only. You must have access to </w:t>
      </w:r>
      <w:hyperlink r:id="rId8">
        <w:r>
          <w:rPr>
            <w:rStyle w:val="Hyperlink"/>
          </w:rPr>
          <w:t>Mistral AI</w:t>
        </w:r>
      </w:hyperlink>
      <w:r>
        <w:t xml:space="preserve"> to use the API.</w:t>
      </w:r>
    </w:p>
    <w:p w14:paraId="621DD28B" w14:textId="77777777" w:rsidR="003145BB" w:rsidRDefault="00000000">
      <w:r>
        <w:pict w14:anchorId="6F8E78F7">
          <v:rect id="_x0000_i1032" style="width:0;height:1.5pt" o:hralign="center" o:hrstd="t" o:hr="t"/>
        </w:pict>
      </w:r>
    </w:p>
    <w:p w14:paraId="2D230EBD" w14:textId="77777777" w:rsidR="003145BB" w:rsidRDefault="00000000">
      <w:pPr>
        <w:pStyle w:val="Heading2"/>
      </w:pPr>
      <w:bookmarkStart w:id="15" w:name="author"/>
      <w:bookmarkEnd w:id="14"/>
      <w:r>
        <w:t>🙋‍♀️ Author</w:t>
      </w:r>
    </w:p>
    <w:p w14:paraId="34F9463F" w14:textId="071C5CB8" w:rsidR="003145BB" w:rsidRDefault="00000000">
      <w:pPr>
        <w:pStyle w:val="FirstParagraph"/>
      </w:pPr>
      <w:r>
        <w:t xml:space="preserve">Made with ❤️ by </w:t>
      </w:r>
      <w:r w:rsidR="00D96F6D">
        <w:t>Lasya</w:t>
      </w:r>
    </w:p>
    <w:p w14:paraId="1AC7D70D" w14:textId="77777777" w:rsidR="00D96F6D" w:rsidRDefault="00D96F6D" w:rsidP="00D96F6D">
      <w:pPr>
        <w:pStyle w:val="BodyText"/>
      </w:pPr>
    </w:p>
    <w:p w14:paraId="36C87C02" w14:textId="77777777" w:rsidR="00D96F6D" w:rsidRDefault="00D96F6D" w:rsidP="00D96F6D">
      <w:pPr>
        <w:pStyle w:val="BodyText"/>
      </w:pPr>
    </w:p>
    <w:p w14:paraId="191D2BA1" w14:textId="7E5CA069" w:rsidR="00D96F6D" w:rsidRDefault="00D96F6D" w:rsidP="00D96F6D">
      <w:pPr>
        <w:pStyle w:val="BodyText"/>
      </w:pPr>
      <w:r w:rsidRPr="00D96F6D">
        <w:drawing>
          <wp:inline distT="0" distB="0" distL="0" distR="0" wp14:anchorId="6CC63141" wp14:editId="3333CC90">
            <wp:extent cx="5943600" cy="2847975"/>
            <wp:effectExtent l="0" t="0" r="0" b="0"/>
            <wp:docPr id="16937519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75197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FFC17" w14:textId="737378AF" w:rsidR="00D96F6D" w:rsidRDefault="00D96F6D" w:rsidP="00D96F6D">
      <w:pPr>
        <w:pStyle w:val="BodyText"/>
      </w:pPr>
      <w:r>
        <w:t>Note:  ppt as well as text can be generated</w:t>
      </w:r>
    </w:p>
    <w:p w14:paraId="34531CCF" w14:textId="515330E9" w:rsidR="00D96F6D" w:rsidRPr="00D96F6D" w:rsidRDefault="00D96F6D" w:rsidP="00D96F6D">
      <w:pPr>
        <w:pStyle w:val="BodyText"/>
      </w:pPr>
      <w:r>
        <w:t>Ppt can be downloaded</w:t>
      </w:r>
      <w:bookmarkEnd w:id="0"/>
      <w:bookmarkEnd w:id="15"/>
    </w:p>
    <w:sectPr w:rsidR="00D96F6D" w:rsidRPr="00D96F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77991F" w14:textId="77777777" w:rsidR="00211BE4" w:rsidRDefault="00211BE4">
      <w:pPr>
        <w:spacing w:after="0"/>
      </w:pPr>
      <w:r>
        <w:separator/>
      </w:r>
    </w:p>
  </w:endnote>
  <w:endnote w:type="continuationSeparator" w:id="0">
    <w:p w14:paraId="08BE3933" w14:textId="77777777" w:rsidR="00211BE4" w:rsidRDefault="00211B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7C0165" w14:textId="77777777" w:rsidR="00211BE4" w:rsidRDefault="00211BE4">
      <w:r>
        <w:separator/>
      </w:r>
    </w:p>
  </w:footnote>
  <w:footnote w:type="continuationSeparator" w:id="0">
    <w:p w14:paraId="2B5E46AC" w14:textId="77777777" w:rsidR="00211BE4" w:rsidRDefault="00211B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B5A3A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5B227C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AB2179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60183330">
    <w:abstractNumId w:val="0"/>
  </w:num>
  <w:num w:numId="2" w16cid:durableId="889460415">
    <w:abstractNumId w:val="1"/>
  </w:num>
  <w:num w:numId="3" w16cid:durableId="2063096683">
    <w:abstractNumId w:val="1"/>
  </w:num>
  <w:num w:numId="4" w16cid:durableId="1042708025">
    <w:abstractNumId w:val="1"/>
  </w:num>
  <w:num w:numId="5" w16cid:durableId="7089181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31401741">
    <w:abstractNumId w:val="1"/>
  </w:num>
  <w:num w:numId="7" w16cid:durableId="12483413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145BB"/>
    <w:rsid w:val="002028F3"/>
    <w:rsid w:val="00211BE4"/>
    <w:rsid w:val="003145BB"/>
    <w:rsid w:val="00D96F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119D0"/>
  <w15:docId w15:val="{19064578-D2EB-435D-910B-93AC7F79B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stral.ai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127.0.0.1:500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37</Words>
  <Characters>1926</Characters>
  <Application>Microsoft Office Word</Application>
  <DocSecurity>0</DocSecurity>
  <Lines>16</Lines>
  <Paragraphs>4</Paragraphs>
  <ScaleCrop>false</ScaleCrop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asya sadubugga</cp:lastModifiedBy>
  <cp:revision>2</cp:revision>
  <dcterms:created xsi:type="dcterms:W3CDTF">2025-06-24T18:35:00Z</dcterms:created>
  <dcterms:modified xsi:type="dcterms:W3CDTF">2025-06-24T18:36:00Z</dcterms:modified>
</cp:coreProperties>
</file>